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arco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document"/>
      <w:bookmarkEnd w:id="21"/>
      <w:r>
        <w:t xml:space="preserve">This is a markdown document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131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arco</dc:creator>
  <dcterms:created xsi:type="dcterms:W3CDTF">2020-05-28T11:56:04Z</dcterms:created>
  <dcterms:modified xsi:type="dcterms:W3CDTF">2020-05-28T11:56:04Z</dcterms:modified>
</cp:coreProperties>
</file>